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atient-name-dr.-your-full-name"/>
    <w:p>
      <w:pPr>
        <w:pStyle w:val="Heading2"/>
      </w:pPr>
      <w:r>
        <w:t xml:space="preserve">Patient Name: Dr.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srael, Tel Aviv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URL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5 years of expertise in providing comprehensive mental health care to diverse populations in Israel Tel Aviv. Proficient in diagnosing and treating a wide range of psychiatric disorders, including mood disorders, anxiety, trauma-related conditions, and psychotic illnesses. Committed to advancing mental health awareness and accessibility in the vibrant community of Tel Aviv. Skilled in evidence-based therapeutic approaches, psychopharmacology, and collaborative care models tailored to the cultural and social context of Israel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[Medical School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[Psychiatry Residency Program, Tel Aviv Medical Center or Similar Institution], Israel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Psychopharmacology</w:t>
      </w:r>
      <w:r>
        <w:t xml:space="preserve">, [Relevant Institution], Israel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Psychiatry</w:t>
      </w:r>
      <w:r>
        <w:t xml:space="preserve">, Israeli Board of Psychiatry,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sychiatrist"/>
    <w:p>
      <w:pPr>
        <w:pStyle w:val="Heading4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Tel Aviv Mental Health Center</w:t>
      </w:r>
      <w:r>
        <w:t xml:space="preserve">, Israel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ing individual and group therapy to patients with complex psychiatric conditions, including depression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Leading multidisciplinary teams to develop personalized treatment plans for patients in collaboration with psychologists, social workers, and community health professionals in Tel Aviv.</w:t>
      </w:r>
    </w:p>
    <w:p>
      <w:pPr>
        <w:numPr>
          <w:ilvl w:val="0"/>
          <w:numId w:val="1002"/>
        </w:numPr>
        <w:pStyle w:val="Compact"/>
      </w:pPr>
      <w:r>
        <w:t xml:space="preserve">Conducting psychiatric evaluations and prescribing medications tailored to the unique needs of Israeli patients, including those from diverse cultural backgrounds.</w:t>
      </w:r>
    </w:p>
    <w:p>
      <w:pPr>
        <w:numPr>
          <w:ilvl w:val="0"/>
          <w:numId w:val="1002"/>
        </w:numPr>
        <w:pStyle w:val="Compact"/>
      </w:pPr>
      <w:r>
        <w:t xml:space="preserve">Participating in crisis intervention services for individuals experiencing severe mental health episodes, ensuring timely and effective care within the Tel Aviv community.</w:t>
      </w:r>
    </w:p>
    <w:bookmarkEnd w:id="22"/>
    <w:bookmarkStart w:id="23" w:name="clinical-instructor-supervisor"/>
    <w:p>
      <w:pPr>
        <w:pStyle w:val="Heading4"/>
      </w:pPr>
      <w:r>
        <w:t xml:space="preserve">Clinical Instructor &amp; Supervisor</w:t>
      </w:r>
    </w:p>
    <w:p>
      <w:pPr>
        <w:pStyle w:val="FirstParagraph"/>
      </w:pPr>
      <w:r>
        <w:rPr>
          <w:bCs/>
          <w:b/>
        </w:rPr>
        <w:t xml:space="preserve">Sackler Faculty of Medicine, Tel Aviv University</w:t>
      </w:r>
      <w:r>
        <w:t xml:space="preserve">, Israe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entoring medical students and psychiatric residents in clinical skills, diagnostic accuracy, and therapeutic techniques.</w:t>
      </w:r>
    </w:p>
    <w:p>
      <w:pPr>
        <w:numPr>
          <w:ilvl w:val="0"/>
          <w:numId w:val="1003"/>
        </w:numPr>
        <w:pStyle w:val="Compact"/>
      </w:pPr>
      <w:r>
        <w:t xml:space="preserve">Designing and delivering workshops on culturally sensitive psychiatry for trainees in Israel Tel Aviv.</w:t>
      </w:r>
    </w:p>
    <w:p>
      <w:pPr>
        <w:numPr>
          <w:ilvl w:val="0"/>
          <w:numId w:val="1003"/>
        </w:numPr>
        <w:pStyle w:val="Compact"/>
      </w:pPr>
      <w:r>
        <w:t xml:space="preserve">Collaborating with academic institutions to integrate trauma-informed care into the curriculum, addressing the unique mental health challenges faced by Israelis.</w:t>
      </w:r>
    </w:p>
    <w:bookmarkEnd w:id="23"/>
    <w:bookmarkStart w:id="24" w:name="psychiatrist"/>
    <w:p>
      <w:pPr>
        <w:pStyle w:val="Heading4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Kaplan Medical Center</w:t>
      </w:r>
      <w:r>
        <w:t xml:space="preserve">, Israe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ing inpatient and outpatient services for patients with acute psychiatric emergencies, including suicide risk assessment and intervention.</w:t>
      </w:r>
    </w:p>
    <w:p>
      <w:pPr>
        <w:numPr>
          <w:ilvl w:val="0"/>
          <w:numId w:val="1004"/>
        </w:numPr>
        <w:pStyle w:val="Compact"/>
      </w:pPr>
      <w:r>
        <w:t xml:space="preserve">Conducting research on the efficacy of novel treatments for post-traumatic stress disorder (PTSD) among veterans and civilians in Israel Tel Aviv.</w:t>
      </w:r>
    </w:p>
    <w:p>
      <w:pPr>
        <w:numPr>
          <w:ilvl w:val="0"/>
          <w:numId w:val="1004"/>
        </w:numPr>
        <w:pStyle w:val="Compact"/>
      </w:pPr>
      <w:r>
        <w:t xml:space="preserve">Contributing to public health initiatives aimed at reducing stigma around mental health through community education programs in Tel Aviv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i Board Certification in Psychiatry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sychopharmacology Certification</w:t>
      </w:r>
      <w:r>
        <w:t xml:space="preserve">,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 and Resilience</w:t>
      </w:r>
      <w:r>
        <w:t xml:space="preserve">, [Institution], Israe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in Israel</w:t>
      </w:r>
      <w:r>
        <w:t xml:space="preserve">, Ministry of Health, Israel, [Year]</w:t>
      </w:r>
    </w:p>
    <w:bookmarkEnd w:id="26"/>
    <w:bookmarkStart w:id="27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Considerations in Psychiatric Care for Israeli Patients"</w:t>
      </w:r>
      <w:r>
        <w:t xml:space="preserve">, Journal of Clinical Psychiatry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fficacy of Cognitive Behavioral Therapy for PTSD in Conflict Zones: A Tel Aviv Study"</w:t>
      </w:r>
      <w:r>
        <w:t xml:space="preserve">, International Journal of Mental Health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-Author, "Mental Health Services in Urban Settings: Lessons from Tel Aviv"</w:t>
      </w:r>
      <w:r>
        <w:t xml:space="preserve">, [Conference Name], [Year].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 Psychiatric Association (I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iatric Association (A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y for Neuroscience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Hebrew (Native/Fluent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Basic Understanding)</w:t>
      </w:r>
    </w:p>
    <w:bookmarkEnd w:id="29"/>
    <w:bookmarkStart w:id="30" w:name="additional-skills-interests"/>
    <w:p>
      <w:pPr>
        <w:pStyle w:val="Heading3"/>
      </w:pPr>
      <w:r>
        <w:t xml:space="preserve">Additional Skills &amp; Interests</w:t>
      </w:r>
    </w:p>
    <w:p>
      <w:pPr>
        <w:numPr>
          <w:ilvl w:val="0"/>
          <w:numId w:val="1009"/>
        </w:numPr>
        <w:pStyle w:val="Compact"/>
      </w:pPr>
      <w:r>
        <w:t xml:space="preserve">Expertise in trauma-focused therapies, including EMDR and mindfulness-based interventions.</w:t>
      </w:r>
    </w:p>
    <w:p>
      <w:pPr>
        <w:numPr>
          <w:ilvl w:val="0"/>
          <w:numId w:val="1009"/>
        </w:numPr>
        <w:pStyle w:val="Compact"/>
      </w:pPr>
      <w:r>
        <w:t xml:space="preserve">Passionate about community mental health advocacy, particularly in underserved areas of Tel Aviv.</w:t>
      </w:r>
    </w:p>
    <w:p>
      <w:pPr>
        <w:numPr>
          <w:ilvl w:val="0"/>
          <w:numId w:val="1009"/>
        </w:numPr>
        <w:pStyle w:val="Compact"/>
      </w:pPr>
      <w:r>
        <w:t xml:space="preserve">Active participant in local mental health conferences and workshops to stay updated on emerging trends in psychiatry.</w:t>
      </w:r>
    </w:p>
    <w:p>
      <w:pPr>
        <w:numPr>
          <w:ilvl w:val="0"/>
          <w:numId w:val="1009"/>
        </w:numPr>
        <w:pStyle w:val="Compact"/>
      </w:pPr>
      <w:r>
        <w:t xml:space="preserve">Volunteer psychiatrist for NGOs providing care to refugees and displaced persons in Israel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Serving on the board of [Local Mental Health Organization], Tel Aviv, focused on expanding access to psychiatric care for low-income families.</w:t>
      </w:r>
    </w:p>
    <w:p>
      <w:pPr>
        <w:numPr>
          <w:ilvl w:val="0"/>
          <w:numId w:val="1010"/>
        </w:numPr>
        <w:pStyle w:val="Compact"/>
      </w:pPr>
      <w:r>
        <w:t xml:space="preserve">Organizing free mental health seminars for schools and workplaces in Tel Aviv to promote early intervention and awareness.</w:t>
      </w:r>
    </w:p>
    <w:p>
      <w:pPr>
        <w:numPr>
          <w:ilvl w:val="0"/>
          <w:numId w:val="1010"/>
        </w:numPr>
        <w:pStyle w:val="Compact"/>
      </w:pPr>
      <w:r>
        <w:t xml:space="preserve">Collaborating with local leaders to address stigma around mental health through media campaigns and public speaking engagements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srael Tel Aviv</dc:title>
  <dc:creator/>
  <dc:language>en</dc:language>
  <cp:keywords/>
  <dcterms:created xsi:type="dcterms:W3CDTF">2025-12-05T03:25:57Z</dcterms:created>
  <dcterms:modified xsi:type="dcterms:W3CDTF">2025-12-05T03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